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0E1145" w14:textId="77777777" w:rsidR="00CE6223" w:rsidRPr="00CE6223" w:rsidRDefault="00CE6223" w:rsidP="00CE622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NG"/>
          <w14:ligatures w14:val="none"/>
        </w:rPr>
      </w:pPr>
      <w:r w:rsidRPr="00CE6223">
        <w:rPr>
          <w:rFonts w:ascii="Arial" w:eastAsia="Times New Roman" w:hAnsi="Arial" w:cs="Arial"/>
          <w:color w:val="000000"/>
          <w:kern w:val="0"/>
          <w:lang w:eastAsia="en-NG"/>
          <w14:ligatures w14:val="none"/>
        </w:rPr>
        <w:t>This script is intended for pushing batch/mass configuration to routers based on their AS region.</w:t>
      </w:r>
    </w:p>
    <w:p w14:paraId="73B9725C" w14:textId="77777777" w:rsidR="00CE6223" w:rsidRPr="00CE6223" w:rsidRDefault="00CE6223" w:rsidP="00CE622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NG"/>
          <w14:ligatures w14:val="none"/>
        </w:rPr>
      </w:pPr>
    </w:p>
    <w:p w14:paraId="55D9C724" w14:textId="0BCBABC8" w:rsidR="00B848EE" w:rsidRDefault="00CE6223">
      <w:pPr>
        <w:rPr>
          <w:rFonts w:ascii="Arial" w:eastAsia="Times New Roman" w:hAnsi="Arial" w:cs="Arial"/>
          <w:color w:val="000000"/>
          <w:kern w:val="0"/>
          <w:lang w:val="en-US" w:eastAsia="en-NG"/>
          <w14:ligatures w14:val="none"/>
        </w:rPr>
      </w:pPr>
      <w:proofErr w:type="spellStart"/>
      <w:r>
        <w:rPr>
          <w:rFonts w:ascii="Arial" w:eastAsia="Times New Roman" w:hAnsi="Arial" w:cs="Arial"/>
          <w:color w:val="000000"/>
          <w:kern w:val="0"/>
          <w:lang w:val="en-US" w:eastAsia="en-NG"/>
          <w14:ligatures w14:val="none"/>
        </w:rPr>
        <w:t>Pre_check</w:t>
      </w:r>
      <w:proofErr w:type="spellEnd"/>
    </w:p>
    <w:p w14:paraId="67FA6F0F" w14:textId="5B2E1269" w:rsidR="00CE6223" w:rsidRDefault="00CE6223">
      <w:pPr>
        <w:rPr>
          <w:rFonts w:ascii="Arial" w:eastAsia="Times New Roman" w:hAnsi="Arial" w:cs="Arial"/>
          <w:color w:val="000000"/>
          <w:kern w:val="0"/>
          <w:lang w:val="en-US" w:eastAsia="en-NG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lang w:val="en-US" w:eastAsia="en-NG"/>
          <w14:ligatures w14:val="none"/>
        </w:rPr>
        <w:t xml:space="preserve">This </w:t>
      </w:r>
      <w:proofErr w:type="spellStart"/>
      <w:r>
        <w:rPr>
          <w:rFonts w:ascii="Arial" w:eastAsia="Times New Roman" w:hAnsi="Arial" w:cs="Arial"/>
          <w:color w:val="000000"/>
          <w:kern w:val="0"/>
          <w:lang w:val="en-US" w:eastAsia="en-NG"/>
          <w14:ligatures w14:val="none"/>
        </w:rPr>
        <w:t>Pre_check</w:t>
      </w:r>
      <w:proofErr w:type="spellEnd"/>
      <w:r>
        <w:rPr>
          <w:rFonts w:ascii="Arial" w:eastAsia="Times New Roman" w:hAnsi="Arial" w:cs="Arial"/>
          <w:color w:val="000000"/>
          <w:kern w:val="0"/>
          <w:lang w:val="en-US" w:eastAsia="en-NG"/>
          <w14:ligatures w14:val="none"/>
        </w:rPr>
        <w:t xml:space="preserve"> script is an automation script used to perform pre-check on routers before their software upgrade based on the router type. A report for each router checked is generated based on the command pushed during the pre-check. </w:t>
      </w:r>
    </w:p>
    <w:p w14:paraId="06AF8D18" w14:textId="77777777" w:rsidR="00CE6223" w:rsidRDefault="00CE6223">
      <w:pPr>
        <w:rPr>
          <w:lang w:val="en-US"/>
        </w:rPr>
      </w:pPr>
    </w:p>
    <w:p w14:paraId="553393A7" w14:textId="19830BD3" w:rsidR="00CE6223" w:rsidRDefault="00CE6223">
      <w:pPr>
        <w:rPr>
          <w:lang w:val="en-US"/>
        </w:rPr>
      </w:pPr>
      <w:r>
        <w:rPr>
          <w:lang w:val="en-US"/>
        </w:rPr>
        <w:t xml:space="preserve">Upgrade. </w:t>
      </w:r>
      <w:r>
        <w:rPr>
          <w:lang w:val="en-US"/>
        </w:rPr>
        <w:br/>
        <w:t>This automation script is used to perform the software process on each router, and a report is generated at the end of the process, which indicates the successful upgrades and the ones that were not with reason.</w:t>
      </w:r>
    </w:p>
    <w:p w14:paraId="0E5982A0" w14:textId="77777777" w:rsidR="00CE6223" w:rsidRDefault="00CE6223">
      <w:pPr>
        <w:rPr>
          <w:lang w:val="en-US"/>
        </w:rPr>
      </w:pPr>
    </w:p>
    <w:p w14:paraId="3C89FF03" w14:textId="7E06FB74" w:rsidR="00CE6223" w:rsidRPr="00CE6223" w:rsidRDefault="00CE6223">
      <w:pPr>
        <w:rPr>
          <w:lang w:val="en-US"/>
        </w:rPr>
      </w:pPr>
      <w:r>
        <w:rPr>
          <w:lang w:val="en-US"/>
        </w:rPr>
        <w:t xml:space="preserve">The command txt file contains the commands pushed to the router types for the pre-check script. </w:t>
      </w:r>
    </w:p>
    <w:sectPr w:rsidR="00CE6223" w:rsidRPr="00CE62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tTQ1NjQyMzU1MTNQ0lEKTi0uzszPAykwrAUAjgQZeiwAAAA="/>
  </w:docVars>
  <w:rsids>
    <w:rsidRoot w:val="00B94E50"/>
    <w:rsid w:val="002F0321"/>
    <w:rsid w:val="003F2113"/>
    <w:rsid w:val="00B848EE"/>
    <w:rsid w:val="00B94E50"/>
    <w:rsid w:val="00CE6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02D28"/>
  <w15:chartTrackingRefBased/>
  <w15:docId w15:val="{F720A1E3-0AF9-4EFC-8599-4312F653B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G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E62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NG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50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9</Words>
  <Characters>567</Characters>
  <Application>Microsoft Office Word</Application>
  <DocSecurity>0</DocSecurity>
  <Lines>4</Lines>
  <Paragraphs>1</Paragraphs>
  <ScaleCrop>false</ScaleCrop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waseyi Taiwo</dc:creator>
  <cp:keywords/>
  <dc:description/>
  <cp:lastModifiedBy>Oluwaseyi Taiwo</cp:lastModifiedBy>
  <cp:revision>5</cp:revision>
  <dcterms:created xsi:type="dcterms:W3CDTF">2023-07-26T15:38:00Z</dcterms:created>
  <dcterms:modified xsi:type="dcterms:W3CDTF">2023-07-26T15:45:00Z</dcterms:modified>
</cp:coreProperties>
</file>